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61E1B" w14:textId="6CFA00C7" w:rsidR="00E022F0" w:rsidRDefault="00287D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58D2463A">
                <wp:simplePos x="0" y="0"/>
                <wp:positionH relativeFrom="margin">
                  <wp:posOffset>1133475</wp:posOffset>
                </wp:positionH>
                <wp:positionV relativeFrom="paragraph">
                  <wp:posOffset>7696200</wp:posOffset>
                </wp:positionV>
                <wp:extent cx="4991100" cy="10572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06E6FFDD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608FE7B" w14:textId="012F292A" w:rsidR="00E74E99" w:rsidRPr="006558BD" w:rsidRDefault="00C44613" w:rsidP="00C44613">
                                  <w:r>
                                    <w:t xml:space="preserve">Slani </w:t>
                                  </w:r>
                                  <w:proofErr w:type="spellStart"/>
                                  <w:r>
                                    <w:t>klipić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probiotik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176768" w14:textId="7051731B" w:rsidR="00287D60" w:rsidRPr="006558BD" w:rsidRDefault="00E4667F" w:rsidP="008612CD">
                                  <w:r>
                                    <w:t xml:space="preserve">         1, </w:t>
                                  </w:r>
                                  <w:r w:rsidR="00326A50">
                                    <w:t>7</w:t>
                                  </w:r>
                                </w:p>
                              </w:tc>
                            </w:tr>
                            <w:tr w:rsidR="00287D60" w:rsidRPr="006558BD" w14:paraId="5FB06D7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6F27728" w14:textId="73194DF7" w:rsidR="00ED17DE" w:rsidRPr="006558BD" w:rsidRDefault="00C44613" w:rsidP="00C44613">
                                  <w:r>
                                    <w:t>Losos na žaru, kelj s krumpirom</w:t>
                                  </w:r>
                                  <w:r w:rsidR="00E74E99">
                                    <w:t>, 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ED22A5F" w14:textId="654C918E" w:rsidR="00287D60" w:rsidRPr="006558BD" w:rsidRDefault="00A30BB9" w:rsidP="00615165">
                                  <w:r>
                                    <w:t xml:space="preserve">        </w:t>
                                  </w:r>
                                  <w:r w:rsidR="00AE71C1">
                                    <w:t xml:space="preserve"> </w:t>
                                  </w:r>
                                  <w:r w:rsidR="00C710C3">
                                    <w:t>1</w:t>
                                  </w:r>
                                  <w:r w:rsidR="007B5278">
                                    <w:t xml:space="preserve">, </w:t>
                                  </w:r>
                                  <w:r w:rsidR="00185968">
                                    <w:t>4</w:t>
                                  </w:r>
                                </w:p>
                              </w:tc>
                            </w:tr>
                            <w:tr w:rsidR="00287D60" w:rsidRPr="006558BD" w14:paraId="142A086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E64E1FA" w14:textId="42D9A395" w:rsidR="00287D60" w:rsidRPr="006558BD" w:rsidRDefault="004A333A" w:rsidP="004A333A">
                                  <w:r>
                                    <w:t>Domaći kolač s pudingom,</w:t>
                                  </w:r>
                                  <w:r w:rsidR="00646195">
                                    <w:t xml:space="preserve">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F3DE293" w14:textId="2217BCEC" w:rsidR="00287D60" w:rsidRPr="006558BD" w:rsidRDefault="00A72A9E" w:rsidP="0045208D">
                                  <w:r>
                                    <w:t xml:space="preserve">          </w:t>
                                  </w:r>
                                  <w:r w:rsidR="00C710C3">
                                    <w:t>1</w:t>
                                  </w:r>
                                  <w:r w:rsidR="00615165">
                                    <w:t>, 7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287D60" w:rsidRPr="006558BD" w14:paraId="47D8B77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B92346F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F26350" w14:textId="77777777" w:rsidR="00287D60" w:rsidRPr="006558BD" w:rsidRDefault="00287D60" w:rsidP="00287D60"/>
                              </w:tc>
                            </w:tr>
                            <w:tr w:rsidR="00287D60" w:rsidRPr="006558BD" w14:paraId="4D890C7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0046F42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52D14F0" w14:textId="77777777" w:rsidR="00287D60" w:rsidRDefault="00287D60" w:rsidP="00287D60"/>
                              </w:tc>
                            </w:tr>
                            <w:tr w:rsidR="00287D60" w:rsidRPr="006558BD" w14:paraId="231165A0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B0CDF6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2DA12D6" w14:textId="77777777" w:rsidR="00287D60" w:rsidRPr="006558BD" w:rsidRDefault="00287D60" w:rsidP="00287D60"/>
                              </w:tc>
                            </w:tr>
                            <w:tr w:rsidR="00287D60" w:rsidRPr="006558BD" w14:paraId="50B134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746258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4EDC527" w14:textId="77777777" w:rsidR="00287D60" w:rsidRPr="006558BD" w:rsidRDefault="00287D60" w:rsidP="00287D60"/>
                              </w:tc>
                            </w:tr>
                            <w:tr w:rsidR="00287D60" w:rsidRPr="006558BD" w14:paraId="3235B2E6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9310EBF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A0F90E0" w14:textId="77777777" w:rsidR="00287D60" w:rsidRPr="006558BD" w:rsidRDefault="00287D60" w:rsidP="00287D60"/>
                              </w:tc>
                            </w:tr>
                            <w:tr w:rsidR="00287D60" w:rsidRPr="006558BD" w14:paraId="3FBB152B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11CED0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DBD3C31" w14:textId="77777777" w:rsidR="00287D60" w:rsidRPr="006558BD" w:rsidRDefault="00287D60" w:rsidP="00287D60"/>
                              </w:tc>
                            </w:tr>
                            <w:tr w:rsidR="00287D60" w:rsidRPr="006558BD" w14:paraId="74C2AF7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27E5A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20A1A84F" w14:textId="77777777" w:rsidR="00287D60" w:rsidRPr="006558BD" w:rsidRDefault="00287D60" w:rsidP="00287D60"/>
                              </w:tc>
                            </w:tr>
                            <w:tr w:rsidR="00287D60" w:rsidRPr="006558BD" w14:paraId="40D59DB5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6BD28773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6A34689" w14:textId="77777777" w:rsidR="00287D60" w:rsidRPr="006558BD" w:rsidRDefault="00287D60" w:rsidP="00287D60"/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606pt;width:393pt;height:8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06E6FFDD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608FE7B" w14:textId="012F292A" w:rsidR="00E74E99" w:rsidRPr="006558BD" w:rsidRDefault="00C44613" w:rsidP="00C44613">
                            <w:r>
                              <w:t xml:space="preserve">Slani </w:t>
                            </w:r>
                            <w:proofErr w:type="spellStart"/>
                            <w:r>
                              <w:t>klipić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probiotik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176768" w14:textId="7051731B" w:rsidR="00287D60" w:rsidRPr="006558BD" w:rsidRDefault="00E4667F" w:rsidP="008612CD">
                            <w:r>
                              <w:t xml:space="preserve">         1, </w:t>
                            </w:r>
                            <w:r w:rsidR="00326A50">
                              <w:t>7</w:t>
                            </w:r>
                          </w:p>
                        </w:tc>
                      </w:tr>
                      <w:tr w:rsidR="00287D60" w:rsidRPr="006558BD" w14:paraId="5FB06D7B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6F27728" w14:textId="73194DF7" w:rsidR="00ED17DE" w:rsidRPr="006558BD" w:rsidRDefault="00C44613" w:rsidP="00C44613">
                            <w:r>
                              <w:t>Losos na žaru, kelj s krumpirom</w:t>
                            </w:r>
                            <w:r w:rsidR="00E74E99">
                              <w:t>, 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ED22A5F" w14:textId="654C918E" w:rsidR="00287D60" w:rsidRPr="006558BD" w:rsidRDefault="00A30BB9" w:rsidP="00615165">
                            <w:r>
                              <w:t xml:space="preserve">        </w:t>
                            </w:r>
                            <w:r w:rsidR="00AE71C1">
                              <w:t xml:space="preserve"> </w:t>
                            </w:r>
                            <w:r w:rsidR="00C710C3">
                              <w:t>1</w:t>
                            </w:r>
                            <w:r w:rsidR="007B5278">
                              <w:t xml:space="preserve">, </w:t>
                            </w:r>
                            <w:r w:rsidR="00185968">
                              <w:t>4</w:t>
                            </w:r>
                          </w:p>
                        </w:tc>
                      </w:tr>
                      <w:tr w:rsidR="00287D60" w:rsidRPr="006558BD" w14:paraId="142A086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E64E1FA" w14:textId="42D9A395" w:rsidR="00287D60" w:rsidRPr="006558BD" w:rsidRDefault="004A333A" w:rsidP="004A333A">
                            <w:r>
                              <w:t>Domaći kolač s pudingom,</w:t>
                            </w:r>
                            <w:r w:rsidR="00646195">
                              <w:t xml:space="preserve"> voć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F3DE293" w14:textId="2217BCEC" w:rsidR="00287D60" w:rsidRPr="006558BD" w:rsidRDefault="00A72A9E" w:rsidP="0045208D">
                            <w:r>
                              <w:t xml:space="preserve">          </w:t>
                            </w:r>
                            <w:r w:rsidR="00C710C3">
                              <w:t>1</w:t>
                            </w:r>
                            <w:r w:rsidR="00615165">
                              <w:t>, 7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287D60" w:rsidRPr="006558BD" w14:paraId="47D8B77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B92346F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F26350" w14:textId="77777777" w:rsidR="00287D60" w:rsidRPr="006558BD" w:rsidRDefault="00287D60" w:rsidP="00287D60"/>
                        </w:tc>
                      </w:tr>
                      <w:tr w:rsidR="00287D60" w:rsidRPr="006558BD" w14:paraId="4D890C7C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0046F42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52D14F0" w14:textId="77777777" w:rsidR="00287D60" w:rsidRDefault="00287D60" w:rsidP="00287D60"/>
                        </w:tc>
                      </w:tr>
                      <w:tr w:rsidR="00287D60" w:rsidRPr="006558BD" w14:paraId="231165A0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B0CDF6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2DA12D6" w14:textId="77777777" w:rsidR="00287D60" w:rsidRPr="006558BD" w:rsidRDefault="00287D60" w:rsidP="00287D60"/>
                        </w:tc>
                      </w:tr>
                      <w:tr w:rsidR="00287D60" w:rsidRPr="006558BD" w14:paraId="50B134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746258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4EDC527" w14:textId="77777777" w:rsidR="00287D60" w:rsidRPr="006558BD" w:rsidRDefault="00287D60" w:rsidP="00287D60"/>
                        </w:tc>
                      </w:tr>
                      <w:tr w:rsidR="00287D60" w:rsidRPr="006558BD" w14:paraId="3235B2E6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9310EBF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A0F90E0" w14:textId="77777777" w:rsidR="00287D60" w:rsidRPr="006558BD" w:rsidRDefault="00287D60" w:rsidP="00287D60"/>
                        </w:tc>
                      </w:tr>
                      <w:tr w:rsidR="00287D60" w:rsidRPr="006558BD" w14:paraId="3FBB152B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11CED0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DBD3C31" w14:textId="77777777" w:rsidR="00287D60" w:rsidRPr="006558BD" w:rsidRDefault="00287D60" w:rsidP="00287D60"/>
                        </w:tc>
                      </w:tr>
                      <w:tr w:rsidR="00287D60" w:rsidRPr="006558BD" w14:paraId="74C2AF78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27E5A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20A1A84F" w14:textId="77777777" w:rsidR="00287D60" w:rsidRPr="006558BD" w:rsidRDefault="00287D60" w:rsidP="00287D60"/>
                        </w:tc>
                      </w:tr>
                      <w:tr w:rsidR="00287D60" w:rsidRPr="006558BD" w14:paraId="40D59DB5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6BD28773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6A34689" w14:textId="77777777" w:rsidR="00287D60" w:rsidRPr="006558BD" w:rsidRDefault="00287D60" w:rsidP="00287D60"/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640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31F012CB">
                <wp:simplePos x="0" y="0"/>
                <wp:positionH relativeFrom="margin">
                  <wp:posOffset>1076325</wp:posOffset>
                </wp:positionH>
                <wp:positionV relativeFrom="page">
                  <wp:posOffset>5095875</wp:posOffset>
                </wp:positionV>
                <wp:extent cx="5086350" cy="1066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6459F0" w:rsidRPr="006558BD" w14:paraId="421C49C0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28D9C5D" w14:textId="601423B0" w:rsidR="006459F0" w:rsidRPr="006558BD" w:rsidRDefault="0096529B" w:rsidP="0096529B">
                                  <w:r>
                                    <w:t xml:space="preserve">Školski sendvič, </w:t>
                                  </w:r>
                                  <w:r w:rsidR="00872129">
                                    <w:t xml:space="preserve"> čaj s medom i limun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DB489ED" w14:textId="2C6F1E9C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0BE7">
                                    <w:t>1</w:t>
                                  </w:r>
                                </w:p>
                              </w:tc>
                            </w:tr>
                            <w:tr w:rsidR="006459F0" w:rsidRPr="006558BD" w14:paraId="42861D3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461FF1" w14:textId="0EB61DC8" w:rsidR="006459F0" w:rsidRPr="006558BD" w:rsidRDefault="0096529B" w:rsidP="001F4A1D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azanje bolonjez, kupus salata,</w:t>
                                  </w:r>
                                  <w:r w:rsidR="0087212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34084E">
                                    <w:rPr>
                                      <w:rFonts w:asciiTheme="majorHAnsi" w:hAnsiTheme="majorHAnsi" w:cstheme="majorHAnsi"/>
                                    </w:rPr>
                                    <w:t>domaći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7444E8B" w14:textId="4666CF77" w:rsidR="006459F0" w:rsidRPr="006558BD" w:rsidRDefault="00A30BB9" w:rsidP="00EE56D4">
                                  <w:r>
                                    <w:t xml:space="preserve">          </w:t>
                                  </w:r>
                                  <w:r w:rsidR="00D57CB9">
                                    <w:t>1</w:t>
                                  </w:r>
                                  <w:r w:rsidR="00C56C21">
                                    <w:t>, 7</w:t>
                                  </w:r>
                                </w:p>
                              </w:tc>
                            </w:tr>
                            <w:tr w:rsidR="006459F0" w:rsidRPr="006558BD" w14:paraId="3808849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E1B7DFB" w14:textId="3A79C59E" w:rsidR="006459F0" w:rsidRPr="006558BD" w:rsidRDefault="002E0333" w:rsidP="002E0333">
                                  <w:r>
                                    <w:t xml:space="preserve">Sladoled </w:t>
                                  </w:r>
                                  <w:proofErr w:type="spellStart"/>
                                  <w:r>
                                    <w:t>Kontiki</w:t>
                                  </w:r>
                                  <w:proofErr w:type="spellEnd"/>
                                  <w:r>
                                    <w:t>, banan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FBCC618" w14:textId="095CB8E2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AD73C0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029EB28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37AD186" w14:textId="7777777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29C4EC01" w14:textId="24EE1D0A" w:rsidR="006459F0" w:rsidRPr="006558BD" w:rsidRDefault="006459F0" w:rsidP="00D9327D"/>
                              </w:tc>
                            </w:tr>
                            <w:tr w:rsidR="006459F0" w:rsidRPr="006558BD" w14:paraId="7304CC6A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388212" w14:textId="77777777" w:rsidR="006459F0" w:rsidRPr="006459F0" w:rsidRDefault="006459F0" w:rsidP="00D9327D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E29F44" w14:textId="77777777" w:rsidR="006459F0" w:rsidRDefault="006459F0" w:rsidP="00D9327D"/>
                              </w:tc>
                            </w:tr>
                            <w:tr w:rsidR="006459F0" w:rsidRPr="006558BD" w14:paraId="4BB7357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D34193F" w14:textId="792C043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2B959CE" w14:textId="5DDCC2DA" w:rsidR="006459F0" w:rsidRPr="006558BD" w:rsidRDefault="006459F0" w:rsidP="00D9327D"/>
                              </w:tc>
                            </w:tr>
                            <w:tr w:rsidR="006459F0" w:rsidRPr="006558BD" w14:paraId="68DDD76D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E8AD2FF" w14:textId="225AFA79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ECD6664" w14:textId="28AA2505" w:rsidR="006459F0" w:rsidRPr="006558BD" w:rsidRDefault="006459F0" w:rsidP="00D9327D"/>
                              </w:tc>
                            </w:tr>
                            <w:tr w:rsidR="006459F0" w:rsidRPr="006558BD" w14:paraId="1308C44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E72032A" w14:textId="4848E1B2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6F012AA" w14:textId="1747BCA4" w:rsidR="006459F0" w:rsidRPr="006558BD" w:rsidRDefault="006459F0" w:rsidP="00D9327D"/>
                              </w:tc>
                            </w:tr>
                            <w:tr w:rsidR="00287D60" w:rsidRPr="006558BD" w14:paraId="022824F9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741BD038" w14:textId="77777777" w:rsidR="00287D60" w:rsidRPr="006558BD" w:rsidRDefault="00287D6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A0FFB4A" w14:textId="77777777" w:rsidR="00287D60" w:rsidRPr="006558BD" w:rsidRDefault="00287D60" w:rsidP="00D9327D"/>
                              </w:tc>
                            </w:tr>
                            <w:tr w:rsidR="006459F0" w:rsidRPr="006558BD" w14:paraId="0898B096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07399D96" w14:textId="025C0517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5F3C4A" w14:textId="361C9A66" w:rsidR="006459F0" w:rsidRPr="006558BD" w:rsidRDefault="006459F0" w:rsidP="00D9327D"/>
                              </w:tc>
                            </w:tr>
                            <w:tr w:rsidR="006459F0" w:rsidRPr="006558BD" w14:paraId="18D2330E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5E73F7" w14:textId="575FBEBF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0C93AFF6" w14:textId="1F3BE227" w:rsidR="006459F0" w:rsidRPr="006558BD" w:rsidRDefault="006459F0" w:rsidP="00D9327D"/>
                              </w:tc>
                            </w:tr>
                            <w:tr w:rsidR="006459F0" w:rsidRPr="006558BD" w14:paraId="46D447F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2FD6CE3" w14:textId="3DA86F4D" w:rsidR="006459F0" w:rsidRPr="006558BD" w:rsidRDefault="006459F0" w:rsidP="00D9327D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F472145" w14:textId="0F25884C" w:rsidR="006459F0" w:rsidRPr="006558BD" w:rsidRDefault="006459F0" w:rsidP="00D9327D"/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7" type="#_x0000_t202" style="position:absolute;left:0;text-align:left;margin-left:84.75pt;margin-top:401.25pt;width:400.5pt;height:8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eODgIAAPs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6459F0" w:rsidRPr="006558BD" w14:paraId="421C49C0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28D9C5D" w14:textId="601423B0" w:rsidR="006459F0" w:rsidRPr="006558BD" w:rsidRDefault="0096529B" w:rsidP="0096529B">
                            <w:r>
                              <w:t xml:space="preserve">Školski sendvič, </w:t>
                            </w:r>
                            <w:r w:rsidR="00872129">
                              <w:t xml:space="preserve"> čaj s medom i limunom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DB489ED" w14:textId="2C6F1E9C" w:rsidR="006459F0" w:rsidRPr="006558BD" w:rsidRDefault="00A30BB9" w:rsidP="00D9327D">
                            <w:r>
                              <w:t xml:space="preserve">          </w:t>
                            </w:r>
                            <w:r w:rsidR="00910BE7">
                              <w:t>1</w:t>
                            </w:r>
                          </w:p>
                        </w:tc>
                      </w:tr>
                      <w:tr w:rsidR="006459F0" w:rsidRPr="006558BD" w14:paraId="42861D3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461FF1" w14:textId="0EB61DC8" w:rsidR="006459F0" w:rsidRPr="006558BD" w:rsidRDefault="0096529B" w:rsidP="001F4A1D">
                            <w:r>
                              <w:rPr>
                                <w:rFonts w:asciiTheme="majorHAnsi" w:hAnsiTheme="majorHAnsi" w:cstheme="majorHAnsi"/>
                              </w:rPr>
                              <w:t>Lazanje bolonjez, kupus salata,</w:t>
                            </w:r>
                            <w:r w:rsidR="0087212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34084E">
                              <w:rPr>
                                <w:rFonts w:asciiTheme="majorHAnsi" w:hAnsiTheme="majorHAnsi" w:cstheme="majorHAnsi"/>
                              </w:rPr>
                              <w:t>domaći k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7444E8B" w14:textId="4666CF77" w:rsidR="006459F0" w:rsidRPr="006558BD" w:rsidRDefault="00A30BB9" w:rsidP="00EE56D4">
                            <w:r>
                              <w:t xml:space="preserve">          </w:t>
                            </w:r>
                            <w:r w:rsidR="00D57CB9">
                              <w:t>1</w:t>
                            </w:r>
                            <w:r w:rsidR="00C56C21">
                              <w:t>, 7</w:t>
                            </w:r>
                          </w:p>
                        </w:tc>
                      </w:tr>
                      <w:tr w:rsidR="006459F0" w:rsidRPr="006558BD" w14:paraId="38088499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E1B7DFB" w14:textId="3A79C59E" w:rsidR="006459F0" w:rsidRPr="006558BD" w:rsidRDefault="002E0333" w:rsidP="002E0333">
                            <w:r>
                              <w:t xml:space="preserve">Sladoled </w:t>
                            </w:r>
                            <w:proofErr w:type="spellStart"/>
                            <w:r>
                              <w:t>Kontiki</w:t>
                            </w:r>
                            <w:proofErr w:type="spellEnd"/>
                            <w:r>
                              <w:t>, banan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FBCC618" w14:textId="095CB8E2" w:rsidR="006459F0" w:rsidRPr="006558BD" w:rsidRDefault="00A30BB9" w:rsidP="00D9327D">
                            <w:r>
                              <w:t xml:space="preserve">          </w:t>
                            </w:r>
                            <w:r w:rsidR="00AD73C0">
                              <w:t>7</w:t>
                            </w:r>
                          </w:p>
                        </w:tc>
                      </w:tr>
                      <w:tr w:rsidR="006459F0" w:rsidRPr="006558BD" w14:paraId="029EB28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37AD186" w14:textId="7777777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29C4EC01" w14:textId="24EE1D0A" w:rsidR="006459F0" w:rsidRPr="006558BD" w:rsidRDefault="006459F0" w:rsidP="00D9327D"/>
                        </w:tc>
                      </w:tr>
                      <w:tr w:rsidR="006459F0" w:rsidRPr="006558BD" w14:paraId="7304CC6A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388212" w14:textId="77777777" w:rsidR="006459F0" w:rsidRPr="006459F0" w:rsidRDefault="006459F0" w:rsidP="00D9327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E29F44" w14:textId="77777777" w:rsidR="006459F0" w:rsidRDefault="006459F0" w:rsidP="00D9327D"/>
                        </w:tc>
                      </w:tr>
                      <w:tr w:rsidR="006459F0" w:rsidRPr="006558BD" w14:paraId="4BB73576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D34193F" w14:textId="792C043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2B959CE" w14:textId="5DDCC2DA" w:rsidR="006459F0" w:rsidRPr="006558BD" w:rsidRDefault="006459F0" w:rsidP="00D9327D"/>
                        </w:tc>
                      </w:tr>
                      <w:tr w:rsidR="006459F0" w:rsidRPr="006558BD" w14:paraId="68DDD76D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E8AD2FF" w14:textId="225AFA79" w:rsidR="006459F0" w:rsidRPr="006558BD" w:rsidRDefault="006459F0" w:rsidP="00D9327D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ECD6664" w14:textId="28AA2505" w:rsidR="006459F0" w:rsidRPr="006558BD" w:rsidRDefault="006459F0" w:rsidP="00D9327D"/>
                        </w:tc>
                      </w:tr>
                      <w:tr w:rsidR="006459F0" w:rsidRPr="006558BD" w14:paraId="1308C44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E72032A" w14:textId="4848E1B2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6F012AA" w14:textId="1747BCA4" w:rsidR="006459F0" w:rsidRPr="006558BD" w:rsidRDefault="006459F0" w:rsidP="00D9327D"/>
                        </w:tc>
                      </w:tr>
                      <w:tr w:rsidR="00287D60" w:rsidRPr="006558BD" w14:paraId="022824F9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741BD038" w14:textId="77777777" w:rsidR="00287D60" w:rsidRPr="006558BD" w:rsidRDefault="00287D6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A0FFB4A" w14:textId="77777777" w:rsidR="00287D60" w:rsidRPr="006558BD" w:rsidRDefault="00287D60" w:rsidP="00D9327D"/>
                        </w:tc>
                      </w:tr>
                      <w:tr w:rsidR="006459F0" w:rsidRPr="006558BD" w14:paraId="0898B096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07399D96" w14:textId="025C0517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5F3C4A" w14:textId="361C9A66" w:rsidR="006459F0" w:rsidRPr="006558BD" w:rsidRDefault="006459F0" w:rsidP="00D9327D"/>
                        </w:tc>
                      </w:tr>
                      <w:tr w:rsidR="006459F0" w:rsidRPr="006558BD" w14:paraId="18D2330E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5E73F7" w14:textId="575FBEBF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0C93AFF6" w14:textId="1F3BE227" w:rsidR="006459F0" w:rsidRPr="006558BD" w:rsidRDefault="006459F0" w:rsidP="00D9327D"/>
                        </w:tc>
                      </w:tr>
                      <w:tr w:rsidR="006459F0" w:rsidRPr="006558BD" w14:paraId="46D447FB" w14:textId="77777777" w:rsidTr="006459F0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2FD6CE3" w14:textId="3DA86F4D" w:rsidR="006459F0" w:rsidRPr="006558BD" w:rsidRDefault="006459F0" w:rsidP="00D9327D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F472145" w14:textId="0F25884C" w:rsidR="006459F0" w:rsidRPr="006558BD" w:rsidRDefault="006459F0" w:rsidP="00D9327D"/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16B59860">
                <wp:simplePos x="0" y="0"/>
                <wp:positionH relativeFrom="margin">
                  <wp:posOffset>1085850</wp:posOffset>
                </wp:positionH>
                <wp:positionV relativeFrom="paragraph">
                  <wp:posOffset>6448425</wp:posOffset>
                </wp:positionV>
                <wp:extent cx="5048250" cy="981075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564"/>
                              <w:gridCol w:w="270"/>
                            </w:tblGrid>
                            <w:tr w:rsidR="00287D60" w:rsidRPr="006558BD" w14:paraId="3ABAF7B3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FB213F" w14:textId="40185676" w:rsidR="00287D60" w:rsidRPr="006558BD" w:rsidRDefault="00A22F49" w:rsidP="00A22F49">
                                  <w:r>
                                    <w:t xml:space="preserve">Čoko </w:t>
                                  </w:r>
                                  <w:proofErr w:type="spellStart"/>
                                  <w:r>
                                    <w:t>twist</w:t>
                                  </w:r>
                                  <w:proofErr w:type="spellEnd"/>
                                  <w:r>
                                    <w:t>, bijela kav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05376F71" w14:textId="1D82D44E" w:rsidR="00287D60" w:rsidRPr="006558BD" w:rsidRDefault="00A30BB9" w:rsidP="00185968">
                                  <w:r>
                                    <w:t xml:space="preserve">          </w:t>
                                  </w:r>
                                  <w:r w:rsidR="00185968">
                                    <w:t>1</w:t>
                                  </w:r>
                                  <w:r w:rsidR="00C56C21">
                                    <w:t>, 7</w:t>
                                  </w:r>
                                </w:p>
                              </w:tc>
                            </w:tr>
                            <w:tr w:rsidR="00287D60" w:rsidRPr="006558BD" w14:paraId="1D8F951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1BD69F7" w14:textId="7ADC5F7C" w:rsidR="00287D60" w:rsidRPr="00287D60" w:rsidRDefault="00A22F49" w:rsidP="00646195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retina u povrću, pire krumpir</w:t>
                                  </w:r>
                                  <w:r w:rsidR="00646195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004A60">
                                    <w:rPr>
                                      <w:rFonts w:asciiTheme="majorHAnsi" w:hAnsiTheme="majorHAnsi" w:cstheme="majorHAnsi"/>
                                    </w:rPr>
                                    <w:t xml:space="preserve">kupus salata, </w:t>
                                  </w:r>
                                  <w:r w:rsidR="00646195">
                                    <w:rPr>
                                      <w:rFonts w:asciiTheme="majorHAnsi" w:hAnsiTheme="majorHAnsi" w:cstheme="majorHAnsi"/>
                                    </w:rPr>
                                    <w:t>do</w:t>
                                  </w:r>
                                  <w:r w:rsidR="00DE0CEB">
                                    <w:rPr>
                                      <w:rFonts w:asciiTheme="majorHAnsi" w:hAnsiTheme="majorHAnsi" w:cstheme="majorHAnsi"/>
                                    </w:rPr>
                                    <w:t>maći k</w:t>
                                  </w:r>
                                  <w:r w:rsidR="00E74E99">
                                    <w:rPr>
                                      <w:rFonts w:asciiTheme="majorHAnsi" w:hAnsiTheme="majorHAnsi" w:cstheme="majorHAnsi"/>
                                    </w:rPr>
                                    <w:t>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4A96FDB3" w14:textId="41FB28AC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04E5D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640F76E8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858789E" w14:textId="0FEEC893" w:rsidR="00287D60" w:rsidRPr="006558BD" w:rsidRDefault="00B60451" w:rsidP="00B60451">
                                  <w:r>
                                    <w:t>Integralni topli sendvič, jabu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6517FB45" w14:textId="34717B70" w:rsidR="00287D60" w:rsidRPr="006558BD" w:rsidRDefault="00A30BB9" w:rsidP="00287D60">
                                  <w:r>
                                    <w:t xml:space="preserve">          </w:t>
                                  </w:r>
                                  <w:r w:rsidR="007B5278">
                                    <w:t>1</w:t>
                                  </w:r>
                                </w:p>
                              </w:tc>
                            </w:tr>
                            <w:tr w:rsidR="00287D60" w:rsidRPr="006558BD" w14:paraId="2E23896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0519140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143E1E77" w14:textId="77777777" w:rsidR="00287D60" w:rsidRPr="006558BD" w:rsidRDefault="00287D60" w:rsidP="00287D60"/>
                              </w:tc>
                            </w:tr>
                            <w:tr w:rsidR="00287D60" w:rsidRPr="006558BD" w14:paraId="3CAA5552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45A3963" w14:textId="77777777" w:rsidR="00287D60" w:rsidRPr="006459F0" w:rsidRDefault="00287D60" w:rsidP="00287D60">
                                  <w:pPr>
                                    <w:rPr>
                                      <w:i/>
                                      <w:i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34585B10" w14:textId="77777777" w:rsidR="00287D60" w:rsidRDefault="00287D60" w:rsidP="00287D60"/>
                              </w:tc>
                            </w:tr>
                            <w:tr w:rsidR="00287D60" w:rsidRPr="006558BD" w14:paraId="60201F0E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D9802D4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BB16943" w14:textId="77777777" w:rsidR="00287D60" w:rsidRPr="006558BD" w:rsidRDefault="00287D60" w:rsidP="00287D60"/>
                              </w:tc>
                            </w:tr>
                            <w:tr w:rsidR="00287D60" w:rsidRPr="006558BD" w14:paraId="28353E9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B5455B2" w14:textId="77777777" w:rsidR="00287D60" w:rsidRPr="006558BD" w:rsidRDefault="00287D60" w:rsidP="00287D60"/>
                              </w:tc>
                              <w:tc>
                                <w:tcPr>
                                  <w:tcW w:w="1834" w:type="dxa"/>
                                  <w:gridSpan w:val="2"/>
                                  <w:vAlign w:val="center"/>
                                </w:tcPr>
                                <w:p w14:paraId="7D685FEF" w14:textId="77777777" w:rsidR="00287D60" w:rsidRPr="006558BD" w:rsidRDefault="00287D60" w:rsidP="00287D60"/>
                              </w:tc>
                            </w:tr>
                            <w:tr w:rsidR="00287D60" w:rsidRPr="006558BD" w14:paraId="1DA727A4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1DAF4748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684E4482" w14:textId="77777777" w:rsidR="00287D60" w:rsidRPr="006558BD" w:rsidRDefault="00287D60" w:rsidP="00287D60"/>
                              </w:tc>
                            </w:tr>
                            <w:tr w:rsidR="00287D60" w:rsidRPr="006558BD" w14:paraId="702883A9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30A86E15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4893FB9D" w14:textId="77777777" w:rsidR="00287D60" w:rsidRPr="006558BD" w:rsidRDefault="00287D60" w:rsidP="00287D60"/>
                              </w:tc>
                            </w:tr>
                            <w:tr w:rsidR="00287D60" w:rsidRPr="006558BD" w14:paraId="336AD9CC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5D4FCB20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593077A5" w14:textId="77777777" w:rsidR="00287D60" w:rsidRPr="006558BD" w:rsidRDefault="00287D60" w:rsidP="00287D60"/>
                              </w:tc>
                            </w:tr>
                            <w:tr w:rsidR="00287D60" w:rsidRPr="006558BD" w14:paraId="7C79934F" w14:textId="77777777" w:rsidTr="00675874">
                              <w:trPr>
                                <w:trHeight w:val="510"/>
                              </w:trPr>
                              <w:tc>
                                <w:tcPr>
                                  <w:tcW w:w="7938" w:type="dxa"/>
                                  <w:gridSpan w:val="2"/>
                                  <w:vAlign w:val="center"/>
                                </w:tcPr>
                                <w:p w14:paraId="25322D52" w14:textId="77777777" w:rsidR="00287D60" w:rsidRPr="006558BD" w:rsidRDefault="00287D60" w:rsidP="00287D60"/>
                              </w:tc>
                              <w:tc>
                                <w:tcPr>
                                  <w:tcW w:w="270" w:type="dxa"/>
                                  <w:vAlign w:val="center"/>
                                </w:tcPr>
                                <w:p w14:paraId="11015DD6" w14:textId="77777777" w:rsidR="00287D60" w:rsidRPr="006558BD" w:rsidRDefault="00287D60" w:rsidP="00287D60"/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8" type="#_x0000_t202" style="position:absolute;left:0;text-align:left;margin-left:85.5pt;margin-top:507.75pt;width:397.5pt;height:7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564"/>
                        <w:gridCol w:w="270"/>
                      </w:tblGrid>
                      <w:tr w:rsidR="00287D60" w:rsidRPr="006558BD" w14:paraId="3ABAF7B3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FB213F" w14:textId="40185676" w:rsidR="00287D60" w:rsidRPr="006558BD" w:rsidRDefault="00A22F49" w:rsidP="00A22F49">
                            <w:r>
                              <w:t xml:space="preserve">Čoko </w:t>
                            </w:r>
                            <w:proofErr w:type="spellStart"/>
                            <w:r>
                              <w:t>twist</w:t>
                            </w:r>
                            <w:proofErr w:type="spellEnd"/>
                            <w:r>
                              <w:t>, bijela kava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05376F71" w14:textId="1D82D44E" w:rsidR="00287D60" w:rsidRPr="006558BD" w:rsidRDefault="00A30BB9" w:rsidP="00185968">
                            <w:r>
                              <w:t xml:space="preserve">          </w:t>
                            </w:r>
                            <w:r w:rsidR="00185968">
                              <w:t>1</w:t>
                            </w:r>
                            <w:r w:rsidR="00C56C21">
                              <w:t>, 7</w:t>
                            </w:r>
                          </w:p>
                        </w:tc>
                      </w:tr>
                      <w:tr w:rsidR="00287D60" w:rsidRPr="006558BD" w14:paraId="1D8F951F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1BD69F7" w14:textId="7ADC5F7C" w:rsidR="00287D60" w:rsidRPr="00287D60" w:rsidRDefault="00A22F49" w:rsidP="0064619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retina u povrću, pire krumpir</w:t>
                            </w:r>
                            <w:r w:rsidR="00646195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004A60">
                              <w:rPr>
                                <w:rFonts w:asciiTheme="majorHAnsi" w:hAnsiTheme="majorHAnsi" w:cstheme="majorHAnsi"/>
                              </w:rPr>
                              <w:t xml:space="preserve">kupus salata, </w:t>
                            </w:r>
                            <w:r w:rsidR="00646195">
                              <w:rPr>
                                <w:rFonts w:asciiTheme="majorHAnsi" w:hAnsiTheme="majorHAnsi" w:cstheme="majorHAnsi"/>
                              </w:rPr>
                              <w:t>do</w:t>
                            </w:r>
                            <w:r w:rsidR="00DE0CEB">
                              <w:rPr>
                                <w:rFonts w:asciiTheme="majorHAnsi" w:hAnsiTheme="majorHAnsi" w:cstheme="majorHAnsi"/>
                              </w:rPr>
                              <w:t>maći k</w:t>
                            </w:r>
                            <w:r w:rsidR="00E74E99">
                              <w:rPr>
                                <w:rFonts w:asciiTheme="majorHAnsi" w:hAnsiTheme="majorHAnsi" w:cstheme="majorHAnsi"/>
                              </w:rPr>
                              <w:t>ruh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4A96FDB3" w14:textId="41FB28AC" w:rsidR="00287D60" w:rsidRPr="006558BD" w:rsidRDefault="00A30BB9" w:rsidP="00287D60">
                            <w:r>
                              <w:t xml:space="preserve">          </w:t>
                            </w:r>
                            <w:r w:rsidR="00704E5D">
                              <w:t>1</w:t>
                            </w:r>
                          </w:p>
                        </w:tc>
                      </w:tr>
                      <w:tr w:rsidR="00287D60" w:rsidRPr="006558BD" w14:paraId="640F76E8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858789E" w14:textId="0FEEC893" w:rsidR="00287D60" w:rsidRPr="006558BD" w:rsidRDefault="00B60451" w:rsidP="00B60451">
                            <w:r>
                              <w:t>Integralni topli sendvič, jabuke</w:t>
                            </w: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6517FB45" w14:textId="34717B70" w:rsidR="00287D60" w:rsidRPr="006558BD" w:rsidRDefault="00A30BB9" w:rsidP="00287D60">
                            <w:r>
                              <w:t xml:space="preserve">          </w:t>
                            </w:r>
                            <w:r w:rsidR="007B5278">
                              <w:t>1</w:t>
                            </w:r>
                          </w:p>
                        </w:tc>
                      </w:tr>
                      <w:tr w:rsidR="00287D60" w:rsidRPr="006558BD" w14:paraId="2E23896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0519140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143E1E77" w14:textId="77777777" w:rsidR="00287D60" w:rsidRPr="006558BD" w:rsidRDefault="00287D60" w:rsidP="00287D60"/>
                        </w:tc>
                      </w:tr>
                      <w:tr w:rsidR="00287D60" w:rsidRPr="006558BD" w14:paraId="3CAA5552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45A3963" w14:textId="77777777" w:rsidR="00287D60" w:rsidRPr="006459F0" w:rsidRDefault="00287D60" w:rsidP="00287D60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34585B10" w14:textId="77777777" w:rsidR="00287D60" w:rsidRDefault="00287D60" w:rsidP="00287D60"/>
                        </w:tc>
                      </w:tr>
                      <w:tr w:rsidR="00287D60" w:rsidRPr="006558BD" w14:paraId="60201F0E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D9802D4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BB16943" w14:textId="77777777" w:rsidR="00287D60" w:rsidRPr="006558BD" w:rsidRDefault="00287D60" w:rsidP="00287D60"/>
                        </w:tc>
                      </w:tr>
                      <w:tr w:rsidR="00287D60" w:rsidRPr="006558BD" w14:paraId="28353E99" w14:textId="77777777" w:rsidTr="00675874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B5455B2" w14:textId="77777777" w:rsidR="00287D60" w:rsidRPr="006558BD" w:rsidRDefault="00287D60" w:rsidP="00287D60"/>
                        </w:tc>
                        <w:tc>
                          <w:tcPr>
                            <w:tcW w:w="1834" w:type="dxa"/>
                            <w:gridSpan w:val="2"/>
                            <w:vAlign w:val="center"/>
                          </w:tcPr>
                          <w:p w14:paraId="7D685FEF" w14:textId="77777777" w:rsidR="00287D60" w:rsidRPr="006558BD" w:rsidRDefault="00287D60" w:rsidP="00287D60"/>
                        </w:tc>
                      </w:tr>
                      <w:tr w:rsidR="00287D60" w:rsidRPr="006558BD" w14:paraId="1DA727A4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1DAF4748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684E4482" w14:textId="77777777" w:rsidR="00287D60" w:rsidRPr="006558BD" w:rsidRDefault="00287D60" w:rsidP="00287D60"/>
                        </w:tc>
                      </w:tr>
                      <w:tr w:rsidR="00287D60" w:rsidRPr="006558BD" w14:paraId="702883A9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30A86E15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4893FB9D" w14:textId="77777777" w:rsidR="00287D60" w:rsidRPr="006558BD" w:rsidRDefault="00287D60" w:rsidP="00287D60"/>
                        </w:tc>
                      </w:tr>
                      <w:tr w:rsidR="00287D60" w:rsidRPr="006558BD" w14:paraId="336AD9CC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5D4FCB20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593077A5" w14:textId="77777777" w:rsidR="00287D60" w:rsidRPr="006558BD" w:rsidRDefault="00287D60" w:rsidP="00287D60"/>
                        </w:tc>
                      </w:tr>
                      <w:tr w:rsidR="00287D60" w:rsidRPr="006558BD" w14:paraId="7C79934F" w14:textId="77777777" w:rsidTr="00675874">
                        <w:trPr>
                          <w:trHeight w:val="510"/>
                        </w:trPr>
                        <w:tc>
                          <w:tcPr>
                            <w:tcW w:w="7938" w:type="dxa"/>
                            <w:gridSpan w:val="2"/>
                            <w:vAlign w:val="center"/>
                          </w:tcPr>
                          <w:p w14:paraId="25322D52" w14:textId="77777777" w:rsidR="00287D60" w:rsidRPr="006558BD" w:rsidRDefault="00287D60" w:rsidP="00287D60"/>
                        </w:tc>
                        <w:tc>
                          <w:tcPr>
                            <w:tcW w:w="270" w:type="dxa"/>
                            <w:vAlign w:val="center"/>
                          </w:tcPr>
                          <w:p w14:paraId="11015DD6" w14:textId="77777777" w:rsidR="00287D60" w:rsidRPr="006558BD" w:rsidRDefault="00287D60" w:rsidP="00287D60"/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125B857D">
                <wp:simplePos x="0" y="0"/>
                <wp:positionH relativeFrom="margin">
                  <wp:posOffset>1076325</wp:posOffset>
                </wp:positionH>
                <wp:positionV relativeFrom="paragraph">
                  <wp:posOffset>3838575</wp:posOffset>
                </wp:positionV>
                <wp:extent cx="5057775" cy="1028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82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6459F0" w:rsidRPr="006558BD" w14:paraId="1B052692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2677A0C" w14:textId="121D3B59" w:rsidR="006459F0" w:rsidRPr="006558BD" w:rsidRDefault="0096529B" w:rsidP="0096529B">
                                  <w:r>
                                    <w:t>Jastučić od čokolade</w:t>
                                  </w:r>
                                  <w:r w:rsidR="00914955">
                                    <w:t xml:space="preserve">, </w:t>
                                  </w:r>
                                  <w:r>
                                    <w:t>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6C1FC9E" w14:textId="23D9685A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91191D">
                                    <w:t xml:space="preserve">1, </w:t>
                                  </w:r>
                                  <w:r w:rsidR="00FC11DA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E7E181B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FA57B78" w14:textId="1901C939" w:rsidR="006459F0" w:rsidRPr="006558BD" w:rsidRDefault="0096529B" w:rsidP="0096529B"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junetine s mahunama</w:t>
                                  </w:r>
                                  <w:r w:rsidR="00914955"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</w:t>
                                  </w:r>
                                  <w:r w:rsidR="00B341C4">
                                    <w:rPr>
                                      <w:rFonts w:asciiTheme="majorHAnsi" w:hAnsiTheme="majorHAnsi" w:cstheme="majorHAnsi"/>
                                    </w:rPr>
                                    <w:t>dom</w:t>
                                  </w:r>
                                  <w:r w:rsidR="001D1135">
                                    <w:rPr>
                                      <w:rFonts w:asciiTheme="majorHAnsi" w:hAnsiTheme="majorHAnsi" w:cstheme="majorHAnsi"/>
                                    </w:rPr>
                                    <w:t>aći kruh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keksi napolitank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A7E688E" w14:textId="3958887E" w:rsidR="006459F0" w:rsidRPr="006558BD" w:rsidRDefault="00A30BB9" w:rsidP="00D9327D">
                                  <w:r>
                                    <w:t xml:space="preserve">          </w:t>
                                  </w:r>
                                  <w:r w:rsidR="00FB7821">
                                    <w:t>1</w:t>
                                  </w:r>
                                  <w:r w:rsidR="00C56C21">
                                    <w:t>, 8</w:t>
                                  </w:r>
                                </w:p>
                              </w:tc>
                            </w:tr>
                            <w:tr w:rsidR="006459F0" w:rsidRPr="006558BD" w14:paraId="711AF4D5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66F9BDA" w14:textId="491F223B" w:rsidR="006459F0" w:rsidRPr="006558BD" w:rsidRDefault="0096529B" w:rsidP="001D7BD8">
                                  <w:proofErr w:type="spellStart"/>
                                  <w:r>
                                    <w:t>Popy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shake</w:t>
                                  </w:r>
                                  <w:proofErr w:type="spellEnd"/>
                                  <w:r>
                                    <w:t xml:space="preserve"> od vanilije, jagod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2BABE15" w14:textId="5E140763" w:rsidR="006459F0" w:rsidRPr="006558BD" w:rsidRDefault="00A30BB9" w:rsidP="00BC27B1">
                                  <w:r>
                                    <w:t xml:space="preserve">          </w:t>
                                  </w:r>
                                  <w:r w:rsidR="0091191D">
                                    <w:t>7</w:t>
                                  </w:r>
                                </w:p>
                              </w:tc>
                            </w:tr>
                            <w:tr w:rsidR="006459F0" w:rsidRPr="006558BD" w14:paraId="581FE66C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738EECF7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A984BC4" w:rsidR="006459F0" w:rsidRPr="006558BD" w:rsidRDefault="006459F0" w:rsidP="00D9327D"/>
                              </w:tc>
                            </w:tr>
                            <w:tr w:rsidR="006459F0" w:rsidRPr="006558BD" w14:paraId="61D74A37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57F1C24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4F9F835B" w:rsidR="006459F0" w:rsidRPr="006558BD" w:rsidRDefault="006459F0" w:rsidP="00D9327D"/>
                              </w:tc>
                            </w:tr>
                            <w:tr w:rsidR="006459F0" w:rsidRPr="006558BD" w14:paraId="382E19D3" w14:textId="77777777" w:rsidTr="006459F0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61277A6E" w:rsidR="006459F0" w:rsidRPr="006558BD" w:rsidRDefault="006459F0" w:rsidP="00D9327D"/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676200" w:rsidR="006459F0" w:rsidRPr="006558BD" w:rsidRDefault="006459F0" w:rsidP="00D9327D"/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5pt;margin-top:302.25pt;width:398.2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82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6459F0" w:rsidRPr="006558BD" w14:paraId="1B052692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2677A0C" w14:textId="121D3B59" w:rsidR="006459F0" w:rsidRPr="006558BD" w:rsidRDefault="0096529B" w:rsidP="0096529B">
                            <w:r>
                              <w:t>Jastučić od čokolade</w:t>
                            </w:r>
                            <w:r w:rsidR="00914955">
                              <w:t xml:space="preserve">, </w:t>
                            </w:r>
                            <w:r>
                              <w:t>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6C1FC9E" w14:textId="23D9685A" w:rsidR="006459F0" w:rsidRPr="006558BD" w:rsidRDefault="00A30BB9" w:rsidP="00D9327D">
                            <w:r>
                              <w:t xml:space="preserve">          </w:t>
                            </w:r>
                            <w:r w:rsidR="0091191D">
                              <w:t xml:space="preserve">1, </w:t>
                            </w:r>
                            <w:r w:rsidR="00FC11DA">
                              <w:t>7</w:t>
                            </w:r>
                          </w:p>
                        </w:tc>
                      </w:tr>
                      <w:tr w:rsidR="006459F0" w:rsidRPr="006558BD" w14:paraId="5E7E181B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FA57B78" w14:textId="1901C939" w:rsidR="006459F0" w:rsidRPr="006558BD" w:rsidRDefault="0096529B" w:rsidP="0096529B">
                            <w:r>
                              <w:rPr>
                                <w:rFonts w:asciiTheme="majorHAnsi" w:hAnsiTheme="majorHAnsi" w:cstheme="majorHAnsi"/>
                              </w:rPr>
                              <w:t>Varivo od junetine s mahunama</w:t>
                            </w:r>
                            <w:r w:rsidR="00914955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B341C4">
                              <w:rPr>
                                <w:rFonts w:asciiTheme="majorHAnsi" w:hAnsiTheme="majorHAnsi" w:cstheme="majorHAnsi"/>
                              </w:rPr>
                              <w:t>dom</w:t>
                            </w:r>
                            <w:r w:rsidR="001D1135">
                              <w:rPr>
                                <w:rFonts w:asciiTheme="majorHAnsi" w:hAnsiTheme="majorHAnsi" w:cstheme="majorHAnsi"/>
                              </w:rPr>
                              <w:t>aći kruh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keksi napolitank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A7E688E" w14:textId="3958887E" w:rsidR="006459F0" w:rsidRPr="006558BD" w:rsidRDefault="00A30BB9" w:rsidP="00D9327D">
                            <w:r>
                              <w:t xml:space="preserve">          </w:t>
                            </w:r>
                            <w:r w:rsidR="00FB7821">
                              <w:t>1</w:t>
                            </w:r>
                            <w:r w:rsidR="00C56C21">
                              <w:t>, 8</w:t>
                            </w:r>
                          </w:p>
                        </w:tc>
                      </w:tr>
                      <w:tr w:rsidR="006459F0" w:rsidRPr="006558BD" w14:paraId="711AF4D5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66F9BDA" w14:textId="491F223B" w:rsidR="006459F0" w:rsidRPr="006558BD" w:rsidRDefault="0096529B" w:rsidP="001D7BD8">
                            <w:proofErr w:type="spellStart"/>
                            <w:r>
                              <w:t>Popy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hake</w:t>
                            </w:r>
                            <w:proofErr w:type="spellEnd"/>
                            <w:r>
                              <w:t xml:space="preserve"> od vanilije, jagod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2BABE15" w14:textId="5E140763" w:rsidR="006459F0" w:rsidRPr="006558BD" w:rsidRDefault="00A30BB9" w:rsidP="00BC27B1">
                            <w:r>
                              <w:t xml:space="preserve">          </w:t>
                            </w:r>
                            <w:r w:rsidR="0091191D">
                              <w:t>7</w:t>
                            </w:r>
                          </w:p>
                        </w:tc>
                      </w:tr>
                      <w:tr w:rsidR="006459F0" w:rsidRPr="006558BD" w14:paraId="581FE66C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738EECF7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A984BC4" w:rsidR="006459F0" w:rsidRPr="006558BD" w:rsidRDefault="006459F0" w:rsidP="00D9327D"/>
                        </w:tc>
                      </w:tr>
                      <w:tr w:rsidR="006459F0" w:rsidRPr="006558BD" w14:paraId="61D74A37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57F1C24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4F9F835B" w:rsidR="006459F0" w:rsidRPr="006558BD" w:rsidRDefault="006459F0" w:rsidP="00D9327D"/>
                        </w:tc>
                      </w:tr>
                      <w:tr w:rsidR="006459F0" w:rsidRPr="006558BD" w14:paraId="382E19D3" w14:textId="77777777" w:rsidTr="006459F0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61277A6E" w:rsidR="006459F0" w:rsidRPr="006558BD" w:rsidRDefault="006459F0" w:rsidP="00D9327D"/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676200" w:rsidR="006459F0" w:rsidRPr="006558BD" w:rsidRDefault="006459F0" w:rsidP="00D9327D"/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4A05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51D61D52">
                <wp:simplePos x="0" y="0"/>
                <wp:positionH relativeFrom="column">
                  <wp:posOffset>1076325</wp:posOffset>
                </wp:positionH>
                <wp:positionV relativeFrom="page">
                  <wp:posOffset>2543175</wp:posOffset>
                </wp:positionV>
                <wp:extent cx="5076825" cy="1047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7FE592BA" w:rsidR="00995602" w:rsidRPr="006459F0" w:rsidRDefault="00CD57BE" w:rsidP="00B824AD">
                                  <w:r>
                                    <w:t xml:space="preserve">Kruh, svježi sir s vrhnjem, suha kobasica, </w:t>
                                  </w:r>
                                  <w:r w:rsidR="00C56C21">
                                    <w:t xml:space="preserve">kruh, </w:t>
                                  </w:r>
                                  <w:r>
                                    <w:t>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42A25C72" w:rsidR="00D242E8" w:rsidRPr="006558BD" w:rsidRDefault="00A30BB9" w:rsidP="00E4667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E4667F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64C56694" w:rsidR="00D242E8" w:rsidRPr="006558BD" w:rsidRDefault="00CD57BE" w:rsidP="000829F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ileći batak s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abatkom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mlinci, cikla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6A558827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CC21E1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2E17AE05" w:rsidR="00D242E8" w:rsidRPr="006558BD" w:rsidRDefault="00CD57BE" w:rsidP="00781F5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adno mlijeko, piškote, naranč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45EDC749" w:rsidR="00D242E8" w:rsidRPr="006558BD" w:rsidRDefault="00A30BB9" w:rsidP="00D9327D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139A4"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  <w:r w:rsidR="00A43D20">
                                    <w:rPr>
                                      <w:rFonts w:asciiTheme="majorHAnsi" w:hAnsiTheme="majorHAnsi" w:cstheme="majorHAnsi"/>
                                    </w:rPr>
                                    <w:t>, 7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200.25pt;width:399.75pt;height:8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7FE592BA" w:rsidR="00995602" w:rsidRPr="006459F0" w:rsidRDefault="00CD57BE" w:rsidP="00B824AD">
                            <w:r>
                              <w:t xml:space="preserve">Kruh, svježi sir s vrhnjem, suha kobasica, </w:t>
                            </w:r>
                            <w:r w:rsidR="00C56C21">
                              <w:t xml:space="preserve">kruh, </w:t>
                            </w:r>
                            <w:r>
                              <w:t>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42A25C72" w:rsidR="00D242E8" w:rsidRPr="006558BD" w:rsidRDefault="00A30BB9" w:rsidP="00E4667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E4667F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64C56694" w:rsidR="00D242E8" w:rsidRPr="006558BD" w:rsidRDefault="00CD57BE" w:rsidP="000829F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ileći batak s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zabatkom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mlinci, cikla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6A558827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CC21E1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2E17AE05" w:rsidR="00D242E8" w:rsidRPr="006558BD" w:rsidRDefault="00CD57BE" w:rsidP="00781F5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Čokoladno mlijeko, piškote, naranč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45EDC749" w:rsidR="00D242E8" w:rsidRPr="006558BD" w:rsidRDefault="00A30BB9" w:rsidP="00D932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139A4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A43D20">
                              <w:rPr>
                                <w:rFonts w:asciiTheme="majorHAnsi" w:hAnsiTheme="majorHAnsi" w:cstheme="majorHAnsi"/>
                              </w:rPr>
                              <w:t>, 7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64460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1DA7FCC5" w:rsidR="00B64460" w:rsidRPr="00E6321E" w:rsidRDefault="00FD1E77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1</w:t>
                            </w:r>
                            <w:r w:rsidR="005E24B7">
                              <w:rPr>
                                <w:sz w:val="28"/>
                                <w:szCs w:val="28"/>
                              </w:rPr>
                              <w:t>.05</w:t>
                            </w:r>
                            <w:r w:rsidR="0099137F">
                              <w:rPr>
                                <w:sz w:val="28"/>
                                <w:szCs w:val="28"/>
                              </w:rPr>
                              <w:t xml:space="preserve">.2026.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15</w:t>
                            </w:r>
                            <w:r w:rsidR="008D324A">
                              <w:rPr>
                                <w:sz w:val="28"/>
                                <w:szCs w:val="28"/>
                              </w:rPr>
                              <w:t>.0</w:t>
                            </w:r>
                            <w:r w:rsidR="005E24B7">
                              <w:rPr>
                                <w:sz w:val="28"/>
                                <w:szCs w:val="28"/>
                              </w:rPr>
                              <w:t>5</w:t>
                            </w:r>
                            <w:r w:rsidR="00CB2346">
                              <w:rPr>
                                <w:sz w:val="28"/>
                                <w:szCs w:val="28"/>
                              </w:rPr>
                              <w:t>.2026</w:t>
                            </w:r>
                            <w:r w:rsidR="00821B5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" filled="f" stroked="f" strokeweight=".5pt">
                <v:textbox>
                  <w:txbxContent>
                    <w:p w14:paraId="19100D6D" w14:textId="1DA7FCC5" w:rsidR="00B64460" w:rsidRPr="00E6321E" w:rsidRDefault="00FD1E77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1</w:t>
                      </w:r>
                      <w:r w:rsidR="005E24B7">
                        <w:rPr>
                          <w:sz w:val="28"/>
                          <w:szCs w:val="28"/>
                        </w:rPr>
                        <w:t>.05</w:t>
                      </w:r>
                      <w:r w:rsidR="0099137F">
                        <w:rPr>
                          <w:sz w:val="28"/>
                          <w:szCs w:val="28"/>
                        </w:rPr>
                        <w:t xml:space="preserve">.2026. – </w:t>
                      </w:r>
                      <w:r>
                        <w:rPr>
                          <w:sz w:val="28"/>
                          <w:szCs w:val="28"/>
                        </w:rPr>
                        <w:t>15</w:t>
                      </w:r>
                      <w:r w:rsidR="008D324A">
                        <w:rPr>
                          <w:sz w:val="28"/>
                          <w:szCs w:val="28"/>
                        </w:rPr>
                        <w:t>.0</w:t>
                      </w:r>
                      <w:r w:rsidR="005E24B7">
                        <w:rPr>
                          <w:sz w:val="28"/>
                          <w:szCs w:val="28"/>
                        </w:rPr>
                        <w:t>5</w:t>
                      </w:r>
                      <w:r w:rsidR="00CB2346">
                        <w:rPr>
                          <w:sz w:val="28"/>
                          <w:szCs w:val="28"/>
                        </w:rPr>
                        <w:t>.2026</w:t>
                      </w:r>
                      <w:r w:rsidR="00821B5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 xmlns:w16du="http://schemas.microsoft.com/office/word/2023/wordml/word16du" xmlns:w16sdtfl="http://schemas.microsoft.com/office/word/2024/wordml/sdtformatlock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2D848E16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FFD37D4" id="_x0000_s1032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Wi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D1E77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5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0D04"/>
    <w:rsid w:val="00004A60"/>
    <w:rsid w:val="00006148"/>
    <w:rsid w:val="00014099"/>
    <w:rsid w:val="00020CD7"/>
    <w:rsid w:val="0003486F"/>
    <w:rsid w:val="000537A3"/>
    <w:rsid w:val="000615F8"/>
    <w:rsid w:val="00062EA7"/>
    <w:rsid w:val="000829FF"/>
    <w:rsid w:val="000F3D1E"/>
    <w:rsid w:val="000F4249"/>
    <w:rsid w:val="00100270"/>
    <w:rsid w:val="00105B88"/>
    <w:rsid w:val="00106D29"/>
    <w:rsid w:val="00106F9B"/>
    <w:rsid w:val="00111261"/>
    <w:rsid w:val="001139A4"/>
    <w:rsid w:val="00123DA8"/>
    <w:rsid w:val="0012538F"/>
    <w:rsid w:val="001318FF"/>
    <w:rsid w:val="00136795"/>
    <w:rsid w:val="0018161D"/>
    <w:rsid w:val="00185968"/>
    <w:rsid w:val="001D1135"/>
    <w:rsid w:val="001D5E41"/>
    <w:rsid w:val="001D6445"/>
    <w:rsid w:val="001D7BD8"/>
    <w:rsid w:val="001F4A1D"/>
    <w:rsid w:val="00207D7C"/>
    <w:rsid w:val="00211854"/>
    <w:rsid w:val="00217613"/>
    <w:rsid w:val="00222DDA"/>
    <w:rsid w:val="00223CFC"/>
    <w:rsid w:val="00242B6A"/>
    <w:rsid w:val="002508A8"/>
    <w:rsid w:val="00251535"/>
    <w:rsid w:val="00267501"/>
    <w:rsid w:val="00276384"/>
    <w:rsid w:val="00276ED6"/>
    <w:rsid w:val="00277139"/>
    <w:rsid w:val="00287315"/>
    <w:rsid w:val="00287D60"/>
    <w:rsid w:val="002935F6"/>
    <w:rsid w:val="002950BC"/>
    <w:rsid w:val="002A4AD4"/>
    <w:rsid w:val="002B169D"/>
    <w:rsid w:val="002B4589"/>
    <w:rsid w:val="002C25AB"/>
    <w:rsid w:val="002E0333"/>
    <w:rsid w:val="00305B32"/>
    <w:rsid w:val="003066D9"/>
    <w:rsid w:val="00310856"/>
    <w:rsid w:val="00316B18"/>
    <w:rsid w:val="003224C0"/>
    <w:rsid w:val="00326A50"/>
    <w:rsid w:val="0034084E"/>
    <w:rsid w:val="00341C0F"/>
    <w:rsid w:val="00346902"/>
    <w:rsid w:val="00372618"/>
    <w:rsid w:val="003845ED"/>
    <w:rsid w:val="003847B0"/>
    <w:rsid w:val="00396278"/>
    <w:rsid w:val="003B3AF2"/>
    <w:rsid w:val="003B4885"/>
    <w:rsid w:val="003D6BB5"/>
    <w:rsid w:val="003F66AB"/>
    <w:rsid w:val="003F790E"/>
    <w:rsid w:val="00405219"/>
    <w:rsid w:val="0041655E"/>
    <w:rsid w:val="004166CE"/>
    <w:rsid w:val="00426B93"/>
    <w:rsid w:val="00427F13"/>
    <w:rsid w:val="0045208D"/>
    <w:rsid w:val="00453237"/>
    <w:rsid w:val="004611C7"/>
    <w:rsid w:val="00467D5B"/>
    <w:rsid w:val="00470444"/>
    <w:rsid w:val="0047489E"/>
    <w:rsid w:val="0047559F"/>
    <w:rsid w:val="00493062"/>
    <w:rsid w:val="004A333A"/>
    <w:rsid w:val="004A4DA5"/>
    <w:rsid w:val="004B4BFF"/>
    <w:rsid w:val="004B5C52"/>
    <w:rsid w:val="004C1CB8"/>
    <w:rsid w:val="004C7D3A"/>
    <w:rsid w:val="004D3531"/>
    <w:rsid w:val="004E00AF"/>
    <w:rsid w:val="004E2033"/>
    <w:rsid w:val="004E6C4D"/>
    <w:rsid w:val="0051712E"/>
    <w:rsid w:val="00541B88"/>
    <w:rsid w:val="005530F6"/>
    <w:rsid w:val="005A632C"/>
    <w:rsid w:val="005C605F"/>
    <w:rsid w:val="005E24B7"/>
    <w:rsid w:val="00602436"/>
    <w:rsid w:val="00610313"/>
    <w:rsid w:val="00615165"/>
    <w:rsid w:val="006300F5"/>
    <w:rsid w:val="006373E3"/>
    <w:rsid w:val="006459F0"/>
    <w:rsid w:val="00646195"/>
    <w:rsid w:val="00646929"/>
    <w:rsid w:val="006558BD"/>
    <w:rsid w:val="00666B8E"/>
    <w:rsid w:val="00676F8F"/>
    <w:rsid w:val="00682A4F"/>
    <w:rsid w:val="00684362"/>
    <w:rsid w:val="006852FD"/>
    <w:rsid w:val="00685AAD"/>
    <w:rsid w:val="006B0D32"/>
    <w:rsid w:val="006C224C"/>
    <w:rsid w:val="006D4269"/>
    <w:rsid w:val="006D71D7"/>
    <w:rsid w:val="006E5B44"/>
    <w:rsid w:val="006E74DD"/>
    <w:rsid w:val="006F1009"/>
    <w:rsid w:val="006F1E46"/>
    <w:rsid w:val="006F1EF2"/>
    <w:rsid w:val="006F3D1E"/>
    <w:rsid w:val="006F3D55"/>
    <w:rsid w:val="0070493B"/>
    <w:rsid w:val="00704E5D"/>
    <w:rsid w:val="007073F8"/>
    <w:rsid w:val="00714E0C"/>
    <w:rsid w:val="00734A77"/>
    <w:rsid w:val="00746ED5"/>
    <w:rsid w:val="007720F8"/>
    <w:rsid w:val="00774964"/>
    <w:rsid w:val="00780DC4"/>
    <w:rsid w:val="00781F59"/>
    <w:rsid w:val="007919EF"/>
    <w:rsid w:val="007B0516"/>
    <w:rsid w:val="007B42C2"/>
    <w:rsid w:val="007B5278"/>
    <w:rsid w:val="007C2D3A"/>
    <w:rsid w:val="007C3927"/>
    <w:rsid w:val="007C5688"/>
    <w:rsid w:val="007E49C2"/>
    <w:rsid w:val="007F2DB2"/>
    <w:rsid w:val="007F395B"/>
    <w:rsid w:val="007F5471"/>
    <w:rsid w:val="00800579"/>
    <w:rsid w:val="00802FA0"/>
    <w:rsid w:val="00805E10"/>
    <w:rsid w:val="0080710C"/>
    <w:rsid w:val="00812BD9"/>
    <w:rsid w:val="00821B57"/>
    <w:rsid w:val="008378C1"/>
    <w:rsid w:val="0085409B"/>
    <w:rsid w:val="008612CD"/>
    <w:rsid w:val="0086155A"/>
    <w:rsid w:val="0086304C"/>
    <w:rsid w:val="00866E8B"/>
    <w:rsid w:val="00872129"/>
    <w:rsid w:val="00876A74"/>
    <w:rsid w:val="008845E1"/>
    <w:rsid w:val="00892C2D"/>
    <w:rsid w:val="008A67B4"/>
    <w:rsid w:val="008B0C73"/>
    <w:rsid w:val="008C5927"/>
    <w:rsid w:val="008D324A"/>
    <w:rsid w:val="008D5641"/>
    <w:rsid w:val="0090067A"/>
    <w:rsid w:val="00910BE7"/>
    <w:rsid w:val="0091191D"/>
    <w:rsid w:val="0091460F"/>
    <w:rsid w:val="00914955"/>
    <w:rsid w:val="00934780"/>
    <w:rsid w:val="0094296F"/>
    <w:rsid w:val="009465C5"/>
    <w:rsid w:val="00952B29"/>
    <w:rsid w:val="00953DD7"/>
    <w:rsid w:val="00957B9A"/>
    <w:rsid w:val="0096529B"/>
    <w:rsid w:val="009679A6"/>
    <w:rsid w:val="00986B21"/>
    <w:rsid w:val="0099137F"/>
    <w:rsid w:val="00993874"/>
    <w:rsid w:val="00993956"/>
    <w:rsid w:val="00995305"/>
    <w:rsid w:val="00995602"/>
    <w:rsid w:val="00996BBB"/>
    <w:rsid w:val="009972C8"/>
    <w:rsid w:val="009A1243"/>
    <w:rsid w:val="009B38B4"/>
    <w:rsid w:val="009C7A09"/>
    <w:rsid w:val="009E1126"/>
    <w:rsid w:val="00A00CE1"/>
    <w:rsid w:val="00A04741"/>
    <w:rsid w:val="00A120A7"/>
    <w:rsid w:val="00A22F49"/>
    <w:rsid w:val="00A25837"/>
    <w:rsid w:val="00A30BB9"/>
    <w:rsid w:val="00A43D20"/>
    <w:rsid w:val="00A43ECD"/>
    <w:rsid w:val="00A50FC2"/>
    <w:rsid w:val="00A52E85"/>
    <w:rsid w:val="00A72A9E"/>
    <w:rsid w:val="00A745CC"/>
    <w:rsid w:val="00A80262"/>
    <w:rsid w:val="00A813B4"/>
    <w:rsid w:val="00A82617"/>
    <w:rsid w:val="00A85013"/>
    <w:rsid w:val="00A866E1"/>
    <w:rsid w:val="00A94FAC"/>
    <w:rsid w:val="00A95903"/>
    <w:rsid w:val="00AA2EDB"/>
    <w:rsid w:val="00AB2488"/>
    <w:rsid w:val="00AC386F"/>
    <w:rsid w:val="00AC5814"/>
    <w:rsid w:val="00AD73C0"/>
    <w:rsid w:val="00AE149A"/>
    <w:rsid w:val="00AE71C1"/>
    <w:rsid w:val="00AF6500"/>
    <w:rsid w:val="00B341C4"/>
    <w:rsid w:val="00B40C9A"/>
    <w:rsid w:val="00B54CEC"/>
    <w:rsid w:val="00B5596B"/>
    <w:rsid w:val="00B60451"/>
    <w:rsid w:val="00B64460"/>
    <w:rsid w:val="00B64BC7"/>
    <w:rsid w:val="00B703AD"/>
    <w:rsid w:val="00B746AB"/>
    <w:rsid w:val="00B765A3"/>
    <w:rsid w:val="00B80E41"/>
    <w:rsid w:val="00B824AD"/>
    <w:rsid w:val="00B90224"/>
    <w:rsid w:val="00B9200F"/>
    <w:rsid w:val="00BA6A99"/>
    <w:rsid w:val="00BC27B1"/>
    <w:rsid w:val="00BC5D44"/>
    <w:rsid w:val="00BD0F68"/>
    <w:rsid w:val="00BD310A"/>
    <w:rsid w:val="00BD382E"/>
    <w:rsid w:val="00BD41C6"/>
    <w:rsid w:val="00BD47AA"/>
    <w:rsid w:val="00BE4F73"/>
    <w:rsid w:val="00BE7FB1"/>
    <w:rsid w:val="00BF1CFC"/>
    <w:rsid w:val="00C059A7"/>
    <w:rsid w:val="00C1306B"/>
    <w:rsid w:val="00C253A2"/>
    <w:rsid w:val="00C44613"/>
    <w:rsid w:val="00C50502"/>
    <w:rsid w:val="00C56C21"/>
    <w:rsid w:val="00C710C3"/>
    <w:rsid w:val="00C73B9F"/>
    <w:rsid w:val="00C84F1D"/>
    <w:rsid w:val="00C854BE"/>
    <w:rsid w:val="00C854FC"/>
    <w:rsid w:val="00C94806"/>
    <w:rsid w:val="00C94A05"/>
    <w:rsid w:val="00CB2346"/>
    <w:rsid w:val="00CC1C43"/>
    <w:rsid w:val="00CC21E1"/>
    <w:rsid w:val="00CD07D0"/>
    <w:rsid w:val="00CD57BE"/>
    <w:rsid w:val="00CE19D0"/>
    <w:rsid w:val="00D013E8"/>
    <w:rsid w:val="00D01575"/>
    <w:rsid w:val="00D23082"/>
    <w:rsid w:val="00D242E8"/>
    <w:rsid w:val="00D57CB9"/>
    <w:rsid w:val="00D920DD"/>
    <w:rsid w:val="00D9327D"/>
    <w:rsid w:val="00D943D0"/>
    <w:rsid w:val="00D953F1"/>
    <w:rsid w:val="00DB30E2"/>
    <w:rsid w:val="00DC160D"/>
    <w:rsid w:val="00DD23AC"/>
    <w:rsid w:val="00DE0CEB"/>
    <w:rsid w:val="00DF3E56"/>
    <w:rsid w:val="00DF4B97"/>
    <w:rsid w:val="00DF7FE3"/>
    <w:rsid w:val="00E001D0"/>
    <w:rsid w:val="00E00629"/>
    <w:rsid w:val="00E022F0"/>
    <w:rsid w:val="00E14C05"/>
    <w:rsid w:val="00E20370"/>
    <w:rsid w:val="00E244EA"/>
    <w:rsid w:val="00E3009F"/>
    <w:rsid w:val="00E30D83"/>
    <w:rsid w:val="00E31A25"/>
    <w:rsid w:val="00E3482E"/>
    <w:rsid w:val="00E44BFC"/>
    <w:rsid w:val="00E4667F"/>
    <w:rsid w:val="00E5205A"/>
    <w:rsid w:val="00E561AF"/>
    <w:rsid w:val="00E643FE"/>
    <w:rsid w:val="00E656D8"/>
    <w:rsid w:val="00E72AEC"/>
    <w:rsid w:val="00E74E99"/>
    <w:rsid w:val="00E97A32"/>
    <w:rsid w:val="00EC118C"/>
    <w:rsid w:val="00EC28BC"/>
    <w:rsid w:val="00EC6771"/>
    <w:rsid w:val="00ED17DE"/>
    <w:rsid w:val="00ED4FA1"/>
    <w:rsid w:val="00EE0328"/>
    <w:rsid w:val="00EE20E0"/>
    <w:rsid w:val="00EE56D4"/>
    <w:rsid w:val="00EE6ECB"/>
    <w:rsid w:val="00EF4593"/>
    <w:rsid w:val="00EF5FDE"/>
    <w:rsid w:val="00EF640D"/>
    <w:rsid w:val="00F00D97"/>
    <w:rsid w:val="00F077CA"/>
    <w:rsid w:val="00F157A5"/>
    <w:rsid w:val="00F2414A"/>
    <w:rsid w:val="00F36BFF"/>
    <w:rsid w:val="00F5224B"/>
    <w:rsid w:val="00F67DCD"/>
    <w:rsid w:val="00F8585B"/>
    <w:rsid w:val="00F94E36"/>
    <w:rsid w:val="00FB61B9"/>
    <w:rsid w:val="00FB621D"/>
    <w:rsid w:val="00FB769C"/>
    <w:rsid w:val="00FB7821"/>
    <w:rsid w:val="00FC11DA"/>
    <w:rsid w:val="00FD1E77"/>
    <w:rsid w:val="00FF0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D932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5C35C5-1DF5-4073-9D4C-2E23B14F7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Martina Turčić</cp:lastModifiedBy>
  <cp:revision>206</cp:revision>
  <cp:lastPrinted>2024-08-27T10:52:00Z</cp:lastPrinted>
  <dcterms:created xsi:type="dcterms:W3CDTF">2025-09-11T09:42:00Z</dcterms:created>
  <dcterms:modified xsi:type="dcterms:W3CDTF">2026-05-07T09:21:00Z</dcterms:modified>
</cp:coreProperties>
</file>